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00416" w14:textId="77777777" w:rsidR="00D12361" w:rsidRDefault="00D12361">
      <w:pPr>
        <w:widowControl w:val="0"/>
        <w:pBdr>
          <w:top w:val="nil"/>
          <w:left w:val="nil"/>
          <w:bottom w:val="nil"/>
          <w:right w:val="nil"/>
          <w:between w:val="nil"/>
        </w:pBdr>
        <w:spacing w:after="0"/>
        <w:rPr>
          <w:rFonts w:ascii="Arial" w:eastAsia="Arial" w:hAnsi="Arial" w:cs="Arial"/>
          <w:color w:val="000000"/>
        </w:rPr>
      </w:pPr>
      <w:bookmarkStart w:id="0" w:name="_GoBack"/>
      <w:bookmarkEnd w:id="0"/>
    </w:p>
    <w:p w14:paraId="25598035" w14:textId="77777777" w:rsidR="00D12361" w:rsidRDefault="001578D3">
      <w:pPr>
        <w:rPr>
          <w:sz w:val="24"/>
          <w:szCs w:val="24"/>
        </w:rPr>
      </w:pPr>
      <w:r>
        <w:rPr>
          <w:sz w:val="24"/>
          <w:szCs w:val="24"/>
        </w:rPr>
        <w:t>UNLV Graduate College 2021-2022 Catalog</w:t>
      </w:r>
    </w:p>
    <w:p w14:paraId="75983E47" w14:textId="77777777" w:rsidR="00D12361" w:rsidRDefault="001578D3">
      <w:pPr>
        <w:spacing w:after="0" w:line="240" w:lineRule="auto"/>
        <w:rPr>
          <w:sz w:val="24"/>
          <w:szCs w:val="24"/>
        </w:rPr>
      </w:pPr>
      <w:r>
        <w:rPr>
          <w:b/>
          <w:sz w:val="32"/>
          <w:szCs w:val="32"/>
        </w:rPr>
        <w:t>PLAN OF STUDY - Part II</w:t>
      </w:r>
    </w:p>
    <w:p w14:paraId="6C9A1F81" w14:textId="2AD5672C" w:rsidR="00D12361" w:rsidRDefault="001A2A94">
      <w:pPr>
        <w:spacing w:after="0" w:line="240" w:lineRule="auto"/>
        <w:rPr>
          <w:sz w:val="24"/>
          <w:szCs w:val="24"/>
        </w:rPr>
      </w:pPr>
      <w:r w:rsidRPr="001A2A94">
        <w:rPr>
          <w:b/>
          <w:sz w:val="32"/>
          <w:szCs w:val="32"/>
        </w:rPr>
        <w:t>Graduate Certificate in Nuclear Criticality Safety</w:t>
      </w:r>
    </w:p>
    <w:p w14:paraId="6FB77F7D" w14:textId="77777777" w:rsidR="00D12361" w:rsidRDefault="001578D3">
      <w:pPr>
        <w:spacing w:after="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6DA2C057" w14:textId="77777777" w:rsidR="00D12361" w:rsidRDefault="00D12361">
      <w:pPr>
        <w:spacing w:after="0" w:line="240" w:lineRule="auto"/>
        <w:rPr>
          <w:color w:val="0000FF"/>
          <w:sz w:val="20"/>
          <w:szCs w:val="20"/>
          <w:u w:val="single"/>
        </w:rPr>
      </w:pPr>
    </w:p>
    <w:p w14:paraId="17B9B308" w14:textId="1B5E809A" w:rsidR="00D12361" w:rsidRDefault="001578D3">
      <w:pPr>
        <w:spacing w:after="0" w:line="240" w:lineRule="auto"/>
        <w:rPr>
          <w:sz w:val="20"/>
          <w:szCs w:val="20"/>
        </w:rPr>
      </w:pPr>
      <w:r>
        <w:rPr>
          <w:sz w:val="20"/>
          <w:szCs w:val="20"/>
        </w:rPr>
        <w:t xml:space="preserve">Refer to the </w:t>
      </w:r>
      <w:r w:rsidRPr="00B46A63">
        <w:rPr>
          <w:sz w:val="20"/>
          <w:szCs w:val="20"/>
        </w:rPr>
        <w:t xml:space="preserve">2021-22 </w:t>
      </w:r>
      <w:hyperlink r:id="rId6" w:history="1">
        <w:r w:rsidRPr="00B46A63">
          <w:rPr>
            <w:rStyle w:val="Hyperlink"/>
            <w:sz w:val="20"/>
            <w:szCs w:val="20"/>
            <w:u w:val="none"/>
          </w:rPr>
          <w:t>Graduate Catalog</w:t>
        </w:r>
      </w:hyperlink>
      <w:r w:rsidR="001A2A94" w:rsidRPr="00B46A63">
        <w:rPr>
          <w:sz w:val="20"/>
          <w:szCs w:val="20"/>
        </w:rPr>
        <w:t xml:space="preserve"> </w:t>
      </w:r>
      <w:r>
        <w:rPr>
          <w:sz w:val="20"/>
          <w:szCs w:val="20"/>
        </w:rPr>
        <w:t>for degree requirements.</w:t>
      </w:r>
    </w:p>
    <w:p w14:paraId="4A160343" w14:textId="77777777" w:rsidR="00D12361" w:rsidRDefault="00D12361">
      <w:pPr>
        <w:spacing w:after="0" w:line="240" w:lineRule="auto"/>
      </w:pPr>
    </w:p>
    <w:p w14:paraId="4987F483" w14:textId="77777777" w:rsidR="00D12361" w:rsidRDefault="001578D3">
      <w:pPr>
        <w:rPr>
          <w:b/>
          <w:sz w:val="24"/>
          <w:szCs w:val="24"/>
        </w:rPr>
      </w:pPr>
      <w:r>
        <w:rPr>
          <w:b/>
          <w:sz w:val="24"/>
          <w:szCs w:val="24"/>
        </w:rPr>
        <w:t>COURSE REQUIREMENTS</w:t>
      </w:r>
    </w:p>
    <w:p w14:paraId="6CE0E9B8" w14:textId="592E5E13" w:rsidR="00D12361" w:rsidRDefault="001A2A94">
      <w:pPr>
        <w:spacing w:after="0" w:line="240" w:lineRule="auto"/>
        <w:rPr>
          <w:sz w:val="8"/>
          <w:szCs w:val="8"/>
        </w:rPr>
      </w:pPr>
      <w:r w:rsidRPr="001A2A94">
        <w:rPr>
          <w:b/>
          <w:sz w:val="20"/>
          <w:szCs w:val="20"/>
        </w:rPr>
        <w:t>Required Courses – Credits: 9</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Table"/>
      </w:tblPr>
      <w:tblGrid>
        <w:gridCol w:w="1638"/>
        <w:gridCol w:w="1116"/>
        <w:gridCol w:w="1123"/>
        <w:gridCol w:w="1883"/>
        <w:gridCol w:w="1390"/>
        <w:gridCol w:w="1123"/>
        <w:gridCol w:w="1123"/>
        <w:gridCol w:w="1620"/>
      </w:tblGrid>
      <w:tr w:rsidR="00D12361" w14:paraId="43272891" w14:textId="77777777" w:rsidTr="001578D3">
        <w:tc>
          <w:tcPr>
            <w:tcW w:w="1638" w:type="dxa"/>
            <w:tcBorders>
              <w:left w:val="single" w:sz="4" w:space="0" w:color="000000"/>
              <w:right w:val="single" w:sz="4" w:space="0" w:color="000000"/>
            </w:tcBorders>
            <w:shd w:val="clear" w:color="auto" w:fill="D9D9D9"/>
            <w:vAlign w:val="center"/>
          </w:tcPr>
          <w:p w14:paraId="0B733175" w14:textId="77777777" w:rsidR="00D12361" w:rsidRDefault="001578D3">
            <w:pPr>
              <w:pStyle w:val="Heading1"/>
              <w:outlineLvl w:val="0"/>
            </w:pPr>
            <w:r>
              <w:t>COURSE</w:t>
            </w:r>
          </w:p>
          <w:p w14:paraId="5D3D017C"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086EE3CB"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21258BE2" w14:textId="77777777" w:rsidR="00D12361" w:rsidRDefault="001578D3">
            <w:pPr>
              <w:pStyle w:val="Heading1"/>
              <w:outlineLvl w:val="0"/>
            </w:pPr>
            <w:r>
              <w:t xml:space="preserve">GRADE </w:t>
            </w:r>
          </w:p>
          <w:p w14:paraId="38742C3A"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5BD17FB7" w14:textId="77777777" w:rsidR="00D12361" w:rsidRDefault="001578D3">
            <w:pPr>
              <w:pStyle w:val="Heading1"/>
              <w:outlineLvl w:val="0"/>
            </w:pPr>
            <w:r>
              <w:t>SEMESTER/YEAR</w:t>
            </w:r>
          </w:p>
          <w:p w14:paraId="0F1D76BC" w14:textId="77777777" w:rsidR="00D12361" w:rsidRDefault="001578D3">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vAlign w:val="center"/>
          </w:tcPr>
          <w:p w14:paraId="7860C94F"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3417D2B0" w14:textId="77777777" w:rsidR="00D12361" w:rsidRDefault="001578D3">
            <w:pPr>
              <w:pStyle w:val="Heading1"/>
              <w:outlineLvl w:val="0"/>
            </w:pPr>
            <w:r>
              <w:t>CREDITS</w:t>
            </w:r>
          </w:p>
          <w:p w14:paraId="10FA6E80"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726DDFB1" w14:textId="77777777" w:rsidR="00D12361" w:rsidRDefault="001578D3">
            <w:pPr>
              <w:pStyle w:val="Heading1"/>
              <w:outlineLvl w:val="0"/>
            </w:pPr>
            <w:r>
              <w:t>GRADE</w:t>
            </w:r>
          </w:p>
          <w:p w14:paraId="7C2B762B"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2A614CFA" w14:textId="77777777" w:rsidR="00D12361" w:rsidRDefault="001578D3">
            <w:pPr>
              <w:pStyle w:val="Heading1"/>
              <w:outlineLvl w:val="0"/>
            </w:pPr>
            <w:r>
              <w:t>INSTITUTION</w:t>
            </w:r>
          </w:p>
          <w:p w14:paraId="71D2E850" w14:textId="77777777" w:rsidR="00D12361" w:rsidRDefault="001578D3">
            <w:pPr>
              <w:pStyle w:val="Heading1"/>
              <w:outlineLvl w:val="0"/>
            </w:pPr>
            <w:r>
              <w:rPr>
                <w:i/>
                <w:sz w:val="16"/>
                <w:szCs w:val="16"/>
              </w:rPr>
              <w:t>(Substitution)</w:t>
            </w:r>
          </w:p>
        </w:tc>
      </w:tr>
      <w:tr w:rsidR="001578D3" w14:paraId="695007CD" w14:textId="77777777" w:rsidTr="001578D3">
        <w:tc>
          <w:tcPr>
            <w:tcW w:w="1638" w:type="dxa"/>
          </w:tcPr>
          <w:p w14:paraId="504C24E8" w14:textId="059DEE74" w:rsidR="001578D3" w:rsidRDefault="001A2A94" w:rsidP="001578D3">
            <w:r>
              <w:rPr>
                <w:sz w:val="20"/>
              </w:rPr>
              <w:t>ME 754</w:t>
            </w:r>
          </w:p>
        </w:tc>
        <w:tc>
          <w:tcPr>
            <w:tcW w:w="1116" w:type="dxa"/>
          </w:tcPr>
          <w:p w14:paraId="1430B725" w14:textId="36559511"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tcPr>
          <w:p w14:paraId="2BEEB845" w14:textId="3B7DFBD1"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883" w:type="dxa"/>
          </w:tcPr>
          <w:p w14:paraId="002000E4" w14:textId="042D35C3"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390" w:type="dxa"/>
            <w:shd w:val="clear" w:color="auto" w:fill="D9D9D9"/>
          </w:tcPr>
          <w:p w14:paraId="66CEEBCA" w14:textId="631863D3"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2B3890BB" w14:textId="4087C41E"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341530D3" w14:textId="26237CB6"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620" w:type="dxa"/>
            <w:shd w:val="clear" w:color="auto" w:fill="D9D9D9"/>
          </w:tcPr>
          <w:p w14:paraId="2BFECECB" w14:textId="15AA68F9"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r>
      <w:tr w:rsidR="001578D3" w14:paraId="75E3FF68" w14:textId="77777777" w:rsidTr="001578D3">
        <w:tc>
          <w:tcPr>
            <w:tcW w:w="1638" w:type="dxa"/>
          </w:tcPr>
          <w:p w14:paraId="3E483D4E" w14:textId="0342C6F2" w:rsidR="001578D3" w:rsidRDefault="001A2A94" w:rsidP="001578D3">
            <w:r>
              <w:rPr>
                <w:sz w:val="20"/>
              </w:rPr>
              <w:t>ME 755</w:t>
            </w:r>
          </w:p>
        </w:tc>
        <w:tc>
          <w:tcPr>
            <w:tcW w:w="1116" w:type="dxa"/>
          </w:tcPr>
          <w:p w14:paraId="7464C082" w14:textId="52BD5D5B"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tcPr>
          <w:p w14:paraId="583A4000" w14:textId="0CB7F5C3"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883" w:type="dxa"/>
          </w:tcPr>
          <w:p w14:paraId="4DB614BE" w14:textId="47EBA246"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390" w:type="dxa"/>
            <w:shd w:val="clear" w:color="auto" w:fill="D9D9D9"/>
          </w:tcPr>
          <w:p w14:paraId="5D46A792" w14:textId="34A2468D"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7A97711D" w14:textId="5C7B5F96"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1EDB6703" w14:textId="4BA9440C"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620" w:type="dxa"/>
            <w:shd w:val="clear" w:color="auto" w:fill="D9D9D9"/>
          </w:tcPr>
          <w:p w14:paraId="620BB322" w14:textId="3633B310"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r>
      <w:tr w:rsidR="001578D3" w14:paraId="0F32E95B" w14:textId="77777777" w:rsidTr="001578D3">
        <w:tc>
          <w:tcPr>
            <w:tcW w:w="1638" w:type="dxa"/>
          </w:tcPr>
          <w:p w14:paraId="46CA33BD" w14:textId="07CA5A68" w:rsidR="001578D3" w:rsidRDefault="001A2A94" w:rsidP="001578D3">
            <w:r>
              <w:rPr>
                <w:sz w:val="20"/>
              </w:rPr>
              <w:t>ME 756</w:t>
            </w:r>
          </w:p>
        </w:tc>
        <w:tc>
          <w:tcPr>
            <w:tcW w:w="1116" w:type="dxa"/>
          </w:tcPr>
          <w:p w14:paraId="562FB658" w14:textId="79D98590"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tcPr>
          <w:p w14:paraId="7F734241" w14:textId="12DCF628"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883" w:type="dxa"/>
          </w:tcPr>
          <w:p w14:paraId="03C1B439" w14:textId="33E2FCF1"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390" w:type="dxa"/>
            <w:shd w:val="clear" w:color="auto" w:fill="D9D9D9"/>
          </w:tcPr>
          <w:p w14:paraId="392BA4E2" w14:textId="12DF6704"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5A613217" w14:textId="0321873B"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5DCB7AD7" w14:textId="12324C32"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620" w:type="dxa"/>
            <w:shd w:val="clear" w:color="auto" w:fill="D9D9D9"/>
          </w:tcPr>
          <w:p w14:paraId="623465D1" w14:textId="1004A222"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r>
    </w:tbl>
    <w:p w14:paraId="2F2F0726" w14:textId="77777777" w:rsidR="00D12361" w:rsidRDefault="00D12361">
      <w:pPr>
        <w:spacing w:after="0" w:line="240" w:lineRule="auto"/>
        <w:rPr>
          <w:sz w:val="20"/>
          <w:szCs w:val="20"/>
        </w:rPr>
      </w:pPr>
    </w:p>
    <w:p w14:paraId="3D5294A5" w14:textId="1C042A1F" w:rsidR="00D12361" w:rsidRDefault="001A2A94">
      <w:pPr>
        <w:spacing w:after="0" w:line="240" w:lineRule="auto"/>
        <w:rPr>
          <w:b/>
          <w:sz w:val="20"/>
          <w:szCs w:val="20"/>
        </w:rPr>
      </w:pPr>
      <w:r w:rsidRPr="001A2A94">
        <w:rPr>
          <w:b/>
          <w:sz w:val="20"/>
          <w:szCs w:val="20"/>
        </w:rPr>
        <w:t>Elective – Credits: 3</w:t>
      </w:r>
    </w:p>
    <w:tbl>
      <w:tblPr>
        <w:tblStyle w:val="a2"/>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Table"/>
      </w:tblPr>
      <w:tblGrid>
        <w:gridCol w:w="1638"/>
        <w:gridCol w:w="1116"/>
        <w:gridCol w:w="1123"/>
        <w:gridCol w:w="1883"/>
        <w:gridCol w:w="1390"/>
        <w:gridCol w:w="1123"/>
        <w:gridCol w:w="1123"/>
        <w:gridCol w:w="1620"/>
      </w:tblGrid>
      <w:tr w:rsidR="00D12361" w14:paraId="43BE51E7" w14:textId="77777777" w:rsidTr="001578D3">
        <w:tc>
          <w:tcPr>
            <w:tcW w:w="1638" w:type="dxa"/>
            <w:tcBorders>
              <w:left w:val="single" w:sz="4" w:space="0" w:color="000000"/>
              <w:right w:val="single" w:sz="4" w:space="0" w:color="000000"/>
            </w:tcBorders>
            <w:shd w:val="clear" w:color="auto" w:fill="D9D9D9"/>
            <w:vAlign w:val="center"/>
          </w:tcPr>
          <w:p w14:paraId="241D4593" w14:textId="77777777" w:rsidR="00D12361" w:rsidRDefault="001578D3">
            <w:pPr>
              <w:pStyle w:val="Heading1"/>
              <w:outlineLvl w:val="0"/>
            </w:pPr>
            <w:r>
              <w:t>COURSE</w:t>
            </w:r>
          </w:p>
          <w:p w14:paraId="1202E4C2"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40E9D7A"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0FBC113D" w14:textId="77777777" w:rsidR="00D12361" w:rsidRDefault="001578D3">
            <w:pPr>
              <w:pStyle w:val="Heading1"/>
              <w:outlineLvl w:val="0"/>
            </w:pPr>
            <w:r>
              <w:t xml:space="preserve">GRADE </w:t>
            </w:r>
          </w:p>
          <w:p w14:paraId="3CEE0250"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11DB96E6" w14:textId="77777777" w:rsidR="00D12361" w:rsidRDefault="001578D3">
            <w:pPr>
              <w:pStyle w:val="Heading1"/>
              <w:outlineLvl w:val="0"/>
            </w:pPr>
            <w:r>
              <w:t>SEMESTER/YEAR</w:t>
            </w:r>
          </w:p>
          <w:p w14:paraId="3038B53F"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0A8DF480"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02E99856" w14:textId="77777777" w:rsidR="00D12361" w:rsidRDefault="001578D3">
            <w:pPr>
              <w:pStyle w:val="Heading1"/>
              <w:outlineLvl w:val="0"/>
            </w:pPr>
            <w:r>
              <w:t>CREDITS</w:t>
            </w:r>
          </w:p>
          <w:p w14:paraId="5685D9CE"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6801A760" w14:textId="77777777" w:rsidR="00D12361" w:rsidRDefault="001578D3">
            <w:pPr>
              <w:pStyle w:val="Heading1"/>
              <w:outlineLvl w:val="0"/>
            </w:pPr>
            <w:r>
              <w:t>GRADE</w:t>
            </w:r>
          </w:p>
          <w:p w14:paraId="227F022A"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7D82DB7F" w14:textId="77777777" w:rsidR="00D12361" w:rsidRDefault="001578D3">
            <w:pPr>
              <w:pStyle w:val="Heading1"/>
              <w:outlineLvl w:val="0"/>
            </w:pPr>
            <w:r>
              <w:t>INSTITUTION</w:t>
            </w:r>
          </w:p>
          <w:p w14:paraId="202B99F7" w14:textId="77777777" w:rsidR="00D12361" w:rsidRDefault="001578D3">
            <w:pPr>
              <w:pStyle w:val="Heading1"/>
              <w:outlineLvl w:val="0"/>
            </w:pPr>
            <w:r>
              <w:rPr>
                <w:i/>
                <w:sz w:val="16"/>
                <w:szCs w:val="16"/>
              </w:rPr>
              <w:t>(Substitution)</w:t>
            </w:r>
          </w:p>
        </w:tc>
      </w:tr>
      <w:tr w:rsidR="001578D3" w14:paraId="1E17EF24" w14:textId="77777777" w:rsidTr="001578D3">
        <w:tc>
          <w:tcPr>
            <w:tcW w:w="1638" w:type="dxa"/>
          </w:tcPr>
          <w:p w14:paraId="7758D518" w14:textId="7338F9B8"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16" w:type="dxa"/>
          </w:tcPr>
          <w:p w14:paraId="25F3F32E" w14:textId="49A7EEB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tcPr>
          <w:p w14:paraId="1AC4F020" w14:textId="541EADED"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883" w:type="dxa"/>
          </w:tcPr>
          <w:p w14:paraId="103CA8E3" w14:textId="70704F10"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390" w:type="dxa"/>
            <w:shd w:val="clear" w:color="auto" w:fill="D9D9D9"/>
          </w:tcPr>
          <w:p w14:paraId="0227B4DB" w14:textId="57D273AC"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4851E55D" w14:textId="539491DE"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123" w:type="dxa"/>
            <w:shd w:val="clear" w:color="auto" w:fill="D9D9D9"/>
          </w:tcPr>
          <w:p w14:paraId="08D8F649" w14:textId="520CE050"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c>
          <w:tcPr>
            <w:tcW w:w="1620" w:type="dxa"/>
            <w:shd w:val="clear" w:color="auto" w:fill="D9D9D9"/>
          </w:tcPr>
          <w:p w14:paraId="066CFC4E" w14:textId="31AE5F7F"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p>
        </w:tc>
      </w:tr>
    </w:tbl>
    <w:p w14:paraId="61E64D57" w14:textId="77777777" w:rsidR="00D12361" w:rsidRDefault="00D12361">
      <w:pPr>
        <w:spacing w:after="0" w:line="240" w:lineRule="auto"/>
        <w:rPr>
          <w:sz w:val="20"/>
          <w:szCs w:val="20"/>
        </w:rPr>
      </w:pPr>
    </w:p>
    <w:p w14:paraId="25A03388" w14:textId="4C13EC37" w:rsidR="00D12361" w:rsidRDefault="00B426B0" w:rsidP="001A2A94">
      <w:pPr>
        <w:spacing w:after="0" w:line="240" w:lineRule="auto"/>
        <w:rPr>
          <w:sz w:val="20"/>
          <w:szCs w:val="20"/>
        </w:rPr>
      </w:pPr>
      <w:r w:rsidRPr="00B426B0">
        <w:rPr>
          <w:b/>
          <w:sz w:val="20"/>
          <w:szCs w:val="20"/>
        </w:rPr>
        <w:t>TOTAL CREDITS</w:t>
      </w:r>
      <w:r>
        <w:rPr>
          <w:sz w:val="20"/>
          <w:szCs w:val="20"/>
        </w:rPr>
        <w:t xml:space="preserve"> </w:t>
      </w: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00F70FAE">
        <w:rPr>
          <w:noProof/>
          <w:sz w:val="20"/>
        </w:rPr>
        <w:t> </w:t>
      </w:r>
      <w:r w:rsidR="00F70FAE">
        <w:rPr>
          <w:noProof/>
          <w:sz w:val="20"/>
        </w:rPr>
        <w:t> </w:t>
      </w:r>
      <w:r w:rsidR="00F70FAE">
        <w:rPr>
          <w:noProof/>
          <w:sz w:val="20"/>
        </w:rPr>
        <w:t> </w:t>
      </w:r>
      <w:r w:rsidR="00F70FAE">
        <w:rPr>
          <w:noProof/>
          <w:sz w:val="20"/>
        </w:rPr>
        <w:t> </w:t>
      </w:r>
      <w:r w:rsidR="00F70FAE">
        <w:rPr>
          <w:noProof/>
          <w:sz w:val="20"/>
        </w:rPr>
        <w:t> </w:t>
      </w:r>
      <w:r w:rsidRPr="00AD2862">
        <w:rPr>
          <w:sz w:val="20"/>
        </w:rPr>
        <w:fldChar w:fldCharType="end"/>
      </w:r>
      <w:r>
        <w:rPr>
          <w:sz w:val="20"/>
        </w:rPr>
        <w:t xml:space="preserve"> </w:t>
      </w:r>
      <w:r w:rsidRPr="00B426B0">
        <w:rPr>
          <w:sz w:val="20"/>
          <w:szCs w:val="20"/>
        </w:rPr>
        <w:t xml:space="preserve">Minimum credits required for graduation = </w:t>
      </w:r>
      <w:r w:rsidR="001A2A94">
        <w:rPr>
          <w:b/>
          <w:sz w:val="20"/>
          <w:szCs w:val="20"/>
        </w:rPr>
        <w:t>12</w:t>
      </w:r>
    </w:p>
    <w:p w14:paraId="0DE5B9B5" w14:textId="77777777" w:rsidR="00D12361" w:rsidRDefault="00D12361">
      <w:pPr>
        <w:spacing w:after="0" w:line="240" w:lineRule="auto"/>
        <w:rPr>
          <w:sz w:val="20"/>
          <w:szCs w:val="20"/>
        </w:rPr>
      </w:pPr>
    </w:p>
    <w:p w14:paraId="41120B4D" w14:textId="77777777" w:rsidR="0018187A" w:rsidRPr="0018187A" w:rsidRDefault="0018187A" w:rsidP="0018187A">
      <w:pPr>
        <w:spacing w:after="0" w:line="240" w:lineRule="auto"/>
        <w:rPr>
          <w:sz w:val="20"/>
          <w:szCs w:val="20"/>
        </w:rPr>
      </w:pPr>
      <w:bookmarkStart w:id="1" w:name="_gjdgxs" w:colFirst="0" w:colLast="0"/>
      <w:bookmarkEnd w:id="1"/>
      <w:r w:rsidRPr="0018187A">
        <w:rPr>
          <w:sz w:val="20"/>
          <w:szCs w:val="20"/>
        </w:rPr>
        <w:t>GRADUATION POLICIES</w:t>
      </w:r>
    </w:p>
    <w:p w14:paraId="6C486BCD"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minimum of 50 percent of the degree program must be 700-level courses excluding thesis, dissertation, or professional/scholarly paper. Individual departments may require more than the Graduate College minimum.</w:t>
      </w:r>
    </w:p>
    <w:p w14:paraId="315C87B7"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Courses used to fulfill requirements for one degree may not be used toward another degree. </w:t>
      </w:r>
    </w:p>
    <w:p w14:paraId="45CF5537"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candidate for an advanced degree or graduate certificate must have a minimum Graduate Program Grade Point Average of 3.00 to be eligible to graduate or receive the certificate.</w:t>
      </w:r>
    </w:p>
    <w:p w14:paraId="3E0501BD"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Refer to the Thesis and Dissertation Format and Submission Guidelines webpage for a breakdown of requirements.</w:t>
      </w:r>
    </w:p>
    <w:p w14:paraId="61207292"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7" w:history="1">
        <w:r w:rsidRPr="00371582">
          <w:rPr>
            <w:rStyle w:val="Hyperlink"/>
            <w:sz w:val="20"/>
            <w:szCs w:val="20"/>
          </w:rPr>
          <w:t>Graduate Catalog</w:t>
        </w:r>
      </w:hyperlink>
      <w:r w:rsidRPr="0018187A">
        <w:rPr>
          <w:sz w:val="20"/>
          <w:szCs w:val="20"/>
        </w:rPr>
        <w:t xml:space="preserve"> for all Academic, Transfer Credit, and program-related policies and requirements.</w:t>
      </w:r>
    </w:p>
    <w:p w14:paraId="34D82CBF" w14:textId="77777777" w:rsidR="00D12361" w:rsidRDefault="00D12361">
      <w:pPr>
        <w:spacing w:after="0" w:line="240" w:lineRule="auto"/>
        <w:rPr>
          <w:sz w:val="20"/>
          <w:szCs w:val="20"/>
        </w:rPr>
      </w:pPr>
    </w:p>
    <w:sectPr w:rsidR="00D12361">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KjF/aiSFrp7YndkiP8gQXJL9ww5gB3Z3QmjABwCw+DTQgkOlthi2Xt/23IGKZBDvZw8VJwvAfdt4zfPcW8+meQ==" w:salt="TXs3o4ihpP2lIujsui2Qs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DcxN7QwNjAxMTVQ0lEKTi0uzszPAykwrAUAgqttgSwAAAA="/>
  </w:docVars>
  <w:rsids>
    <w:rsidRoot w:val="00D12361"/>
    <w:rsid w:val="001578D3"/>
    <w:rsid w:val="0018187A"/>
    <w:rsid w:val="001A2A94"/>
    <w:rsid w:val="0021089D"/>
    <w:rsid w:val="002F63D0"/>
    <w:rsid w:val="00371582"/>
    <w:rsid w:val="00430BAF"/>
    <w:rsid w:val="00480846"/>
    <w:rsid w:val="006E7F59"/>
    <w:rsid w:val="00B426B0"/>
    <w:rsid w:val="00B46A63"/>
    <w:rsid w:val="00D12361"/>
    <w:rsid w:val="00DB60F6"/>
    <w:rsid w:val="00F70F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40D0F"/>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0"/>
      <w:outlineLvl w:val="0"/>
    </w:pPr>
    <w:rPr>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styleId="UnresolvedMention">
    <w:name w:val="Unresolved Mention"/>
    <w:basedOn w:val="DefaultParagraphFont"/>
    <w:uiPriority w:val="99"/>
    <w:semiHidden/>
    <w:unhideWhenUsed/>
    <w:rsid w:val="00371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225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lv.edu/graduatecollege/graduate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34&amp;poid=10073" TargetMode="External"/><Relationship Id="rId5" Type="http://schemas.openxmlformats.org/officeDocument/2006/relationships/hyperlink" Target="https://unlv-gradcollege.force.com/GradRebelGateway/ERx_Forms__Portal_Log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2-03-03T16:11:00Z</dcterms:created>
  <dcterms:modified xsi:type="dcterms:W3CDTF">2022-03-03T16:11:00Z</dcterms:modified>
</cp:coreProperties>
</file>